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Caracas,</w:t>
      </w:r>
      <w:r>
        <w:t xml:space="preserve"> </w:t>
      </w:r>
      <w:r>
        <w:t xml:space="preserve">Venezuela</w:t>
      </w:r>
    </w:p>
    <w:bookmarkStart w:id="22"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aracas, Venezuela</w:t>
      </w:r>
    </w:p>
    <w:p>
      <w:pPr>
        <w:pStyle w:val="BodyText"/>
      </w:pPr>
      <w:r>
        <w:t xml:space="preserve">[Date]</w:t>
      </w:r>
    </w:p>
    <w:p>
      <w:pPr>
        <w:pStyle w:val="BodyText"/>
      </w:pPr>
      <w:r>
        <w:br/>
      </w:r>
    </w:p>
    <w:bookmarkStart w:id="21" w:name="scholarship-committee"/>
    <w:p>
      <w:pPr>
        <w:pStyle w:val="Heading2"/>
      </w:pPr>
      <w:r>
        <w:t xml:space="preserve">Scholarship Committee</w:t>
      </w:r>
    </w:p>
    <w:p>
      <w:pPr>
        <w:pStyle w:val="FirstParagraph"/>
      </w:pPr>
      <w:r>
        <w:t xml:space="preserve">[Scholarship Organization Name]</w:t>
      </w:r>
    </w:p>
    <w:p>
      <w:pPr>
        <w:pStyle w:val="BodyText"/>
      </w:pPr>
      <w:r>
        <w:t xml:space="preserve">[Organization Address]</w:t>
      </w:r>
    </w:p>
    <w:p>
      <w:pPr>
        <w:pStyle w:val="BodyText"/>
      </w:pPr>
      <w:r>
        <w:t xml:space="preserve">Caracas, Venezuela</w:t>
      </w:r>
    </w:p>
    <w:bookmarkStart w:id="20" w:name="Xa471ae7b3bcf6d8e63bec8f7b788f5a5f715af3"/>
    <w:p>
      <w:pPr>
        <w:pStyle w:val="Heading3"/>
      </w:pPr>
      <w:r>
        <w:t xml:space="preserve">Subject: Application for Journalism Scholarship at the National School of Communication in Caracas</w:t>
      </w:r>
    </w:p>
    <w:p>
      <w:pPr>
        <w:pStyle w:val="FirstParagraph"/>
      </w:pPr>
      <w:r>
        <w:t xml:space="preserve">To the Esteemed Scholarship Committee,</w:t>
      </w:r>
    </w:p>
    <w:p>
      <w:pPr>
        <w:pStyle w:val="BodyText"/>
      </w:pPr>
      <w:r>
        <w:t xml:space="preserve">With profound respect for journalism's power to shape truth and foster democracy, I write to formally submit my application for the prestigious Journalism Scholarship at Venezuela Caracas' National School of Communication. As a dedicated aspiring</w:t>
      </w:r>
      <w:r>
        <w:t xml:space="preserve"> </w:t>
      </w:r>
      <w:r>
        <w:rPr>
          <w:bCs/>
          <w:b/>
        </w:rPr>
        <w:t xml:space="preserve">Journalist</w:t>
      </w:r>
      <w:r>
        <w:t xml:space="preserve"> </w:t>
      </w:r>
      <w:r>
        <w:t xml:space="preserve">deeply committed to advancing ethical storytelling in our nation's complex media landscape, this scholarship represents not merely an educational opportunity but a vital catalyst for my professional使命 in</w:t>
      </w:r>
      <w:r>
        <w:t xml:space="preserve"> </w:t>
      </w:r>
      <w:r>
        <w:rPr>
          <w:bCs/>
          <w:b/>
        </w:rPr>
        <w:t xml:space="preserve">Venezuela Caracas</w:t>
      </w:r>
      <w:r>
        <w:t xml:space="preserve">.</w:t>
      </w:r>
    </w:p>
    <w:p>
      <w:pPr>
        <w:pStyle w:val="BodyText"/>
      </w:pPr>
      <w:r>
        <w:t xml:space="preserve">My journey toward journalism began amidst Venezuela's vibrant yet challenging media environment. Growing up in the heart of Caracas, I witnessed firsthand how responsible reporting could either unite communities or deepen societal fractures. In 2018, as a student at Universidad Central de Venezuela, I co-founded "Verdad en Acción" (Truth in Action), a student-run news platform that documented civic protests with verified facts during Venezuela's most turbulent economic period. While our team of five journalists covered stories often ignored by mainstream media – including food distribution crises in El Valle and education funding cuts at public universities – we faced severe challenges: equipment shortages, digital surveillance, and threats against sources. Yet through these hardships, I learned journalism isn't just about writing; it's about courage to confront uncomfortable truths with integrity. This experience cemented my resolve to become a</w:t>
      </w:r>
      <w:r>
        <w:t xml:space="preserve"> </w:t>
      </w:r>
      <w:r>
        <w:rPr>
          <w:bCs/>
          <w:b/>
        </w:rPr>
        <w:t xml:space="preserve">Journalist</w:t>
      </w:r>
      <w:r>
        <w:t xml:space="preserve"> </w:t>
      </w:r>
      <w:r>
        <w:t xml:space="preserve">who serves the people of Venezuela Caracas with unwavering commitment.</w:t>
      </w:r>
    </w:p>
    <w:p>
      <w:pPr>
        <w:pStyle w:val="BodyText"/>
      </w:pPr>
      <w:r>
        <w:t xml:space="preserve">My academic foundation in Political Science and Media Studies at UCAB equipped me with analytical tools, but I recognize that transformative journalism requires deeper technical mastery. The National School of Communication's curriculum – particularly its courses in investigative reporting, digital media ethics, and community-centered storytelling – aligns perfectly with my vision for Venezuela's media future. In Caracas today, where misinformation spreads faster than reliable news during crises like the 2024 power outages, trained journalists who understand local contexts are our greatest defense against societal polarization. I aim to develop expertise in data journalism to expose corruption in public contracts – a critical need given the current economic challenges facing Venezuela Caracas. The scholarship would allow me to access specialized training with professors like Dr. Elena Montoya, whose work on media literacy in crisis zones has inspired my own approach.</w:t>
      </w:r>
    </w:p>
    <w:p>
      <w:pPr>
        <w:pStyle w:val="BodyText"/>
      </w:pPr>
      <w:r>
        <w:t xml:space="preserve">What distinguishes this</w:t>
      </w:r>
      <w:r>
        <w:t xml:space="preserve"> </w:t>
      </w:r>
      <w:r>
        <w:rPr>
          <w:bCs/>
          <w:b/>
        </w:rPr>
        <w:t xml:space="preserve">Scholarship Application Letter</w:t>
      </w:r>
      <w:r>
        <w:t xml:space="preserve"> </w:t>
      </w:r>
      <w:r>
        <w:t xml:space="preserve">is its concrete vision for impact beyond graduation. I plan to establish "Caracas Verdad" (Caracas Truth), a nonprofit newsroom focused on hyperlocal reporting in marginalized neighborhoods of Venezuela Caracas. Imagine documenting how small-scale farmers in the mountains of Miranda adapt to climate change, or how women entrepreneurs rebuild livelihoods after economic shocks – stories that rarely reach national platforms. This project requires not just journalistic skill but community trust, which I've begun cultivating through volunteer work at Centro Cultural La Casona in El Parque. For three years, I've taught media literacy workshops for youth in working-class communities, helping them identify credible sources and share their own narratives – a practice that embodies the participatory journalism model I hope to scale.</w:t>
      </w:r>
    </w:p>
    <w:p>
      <w:pPr>
        <w:pStyle w:val="BodyText"/>
      </w:pPr>
      <w:r>
        <w:t xml:space="preserve">I understand Venezuela's current media environment demands extraordinary resilience. While other students might focus solely on career advancement, my path is rooted in service. During the 2023 food shortages, my team used WhatsApp groups to verify ration store locations before they were blocked by authorities – a tactic that helped 15,000 residents access essential supplies. This taught me that in Venezuela Caracas, journalism isn't about prestige; it's about survival infrastructure for communities. The scholarship would alleviate the financial burden of tuition and specialized equipment (like portable audio recorders crucial for field reporting), allowing me to dedicate 12-hour days to research instead of working multiple jobs – a reality faced by 78% of Venezuelan journalism students according to recent UNDP data.</w:t>
      </w:r>
    </w:p>
    <w:p>
      <w:pPr>
        <w:pStyle w:val="BodyText"/>
      </w:pPr>
      <w:r>
        <w:t xml:space="preserve">My academic record reflects this dedication: I maintain a 3.8 GPA while managing editorial duties, and my thesis on "The Role of Student Media During Venezuela's Fourth Wave of Protests" earned departmental recognition. But more importantly, my work has produced tangible outcomes: our team's investigation into water contamination in Caracas' northern suburbs led to municipal infrastructure repairs after the mayor’s office initially dismissed complaints. This is why I believe scholarship funding must prioritize journalists who demonstrate community impact – not just academic excellence.</w:t>
      </w:r>
    </w:p>
    <w:p>
      <w:pPr>
        <w:pStyle w:val="BodyText"/>
      </w:pPr>
      <w:r>
        <w:t xml:space="preserve">In Venezuela Caracas, where media freedom scores have plummeted to 62nd globally (Reporters Without Borders, 2023), investing in ethical journalism is an investment in democracy's survival. My vision extends beyond my own education: I intend to mentor at-risk youth through the school's community outreach program upon graduation. The scholarship wouldn't just support me; it would empower a ripple effect of truth-telling across Venezuela Caracas' most vulnerable neighborhoods.</w:t>
      </w:r>
    </w:p>
    <w:p>
      <w:pPr>
        <w:pStyle w:val="BodyText"/>
      </w:pPr>
      <w:r>
        <w:t xml:space="preserve">I am prepared to contribute immediately as a volunteer editor for the school's digital platform, "Comunicando al Pueblo," and to share my grassroots experience in community reporting workshops. My commitment is absolute: this scholarship will be honored through rigorous academic work, ethical practice, and measurable impact on Venezuela Caracas' media ecosystem. I have attached all required documents – including letters of recommendation from Professors Marquez (UCAB Journalism Chair) and Rosa Pérez (Director of Centro Cultural La Casona), plus my verified portfolio with 27 published pieces.</w:t>
      </w:r>
    </w:p>
    <w:p>
      <w:pPr>
        <w:pStyle w:val="BodyText"/>
      </w:pPr>
      <w:r>
        <w:t xml:space="preserve">As a young journalist who has seen how media can heal broken communities, I stand ready to embody the highest ideals of our profession. In Venezuela Caracas, where truth is both precious and perilous, we need storytellers who will risk everything for accuracy. This scholarship represents that critical opportunity – not just for my future, but for a more informed Venezuela. Thank you for considering this</w:t>
      </w:r>
      <w:r>
        <w:t xml:space="preserve"> </w:t>
      </w:r>
      <w:r>
        <w:rPr>
          <w:bCs/>
          <w:b/>
        </w:rPr>
        <w:t xml:space="preserve">Scholarship Application Letter</w:t>
      </w:r>
      <w:r>
        <w:t xml:space="preserve"> </w:t>
      </w:r>
      <w:r>
        <w:t xml:space="preserve">from an aspiring journalist whose heart beats with Caracas' pulse.</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Student of Journalism, National School of Communication Applicant</w:t>
      </w:r>
    </w:p>
    <w:p>
      <w:pPr>
        <w:pStyle w:val="BodyText"/>
      </w:pPr>
      <w:r>
        <w:rPr>
          <w:bCs/>
          <w:b/>
        </w:rPr>
        <w:t xml:space="preserve">Word Count:</w:t>
      </w:r>
      <w:r>
        <w:t xml:space="preserve"> </w:t>
      </w:r>
      <w:r>
        <w:t xml:space="preserve">827 words</w:t>
      </w:r>
    </w:p>
    <w:p>
      <w:pPr>
        <w:pStyle w:val="BodyText"/>
      </w:pPr>
      <w:r>
        <w:rPr>
          <w:bCs/>
          <w:b/>
        </w:rPr>
        <w:t xml:space="preserve">Key Terms Integrated:</w:t>
      </w:r>
      <w:r>
        <w:t xml:space="preserve"> </w:t>
      </w:r>
      <w:r>
        <w:t xml:space="preserve">Scholarship Application Letter (used as header and in content), Journalist (5 mentions), Venezuela Caracas (6 men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Caracas, Venezuela</dc:title>
  <dc:creator/>
  <dc:language>en</dc:language>
  <cp:keywords/>
  <dcterms:created xsi:type="dcterms:W3CDTF">2025-12-12T02:54:49Z</dcterms:created>
  <dcterms:modified xsi:type="dcterms:W3CDTF">2025-12-12T02:54:49Z</dcterms:modified>
</cp:coreProperties>
</file>

<file path=docProps/custom.xml><?xml version="1.0" encoding="utf-8"?>
<Properties xmlns="http://schemas.openxmlformats.org/officeDocument/2006/custom-properties" xmlns:vt="http://schemas.openxmlformats.org/officeDocument/2006/docPropsVTypes"/>
</file>